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C7D17" w14:textId="02448020" w:rsidR="00837405" w:rsidRPr="00262854" w:rsidRDefault="006A75F6">
      <w:pPr>
        <w:rPr>
          <w:b/>
          <w:bCs/>
          <w:sz w:val="28"/>
          <w:szCs w:val="28"/>
        </w:rPr>
      </w:pPr>
      <w:r w:rsidRPr="00262854">
        <w:rPr>
          <w:b/>
          <w:bCs/>
          <w:sz w:val="28"/>
          <w:szCs w:val="28"/>
        </w:rPr>
        <w:t>Budget Schedule</w:t>
      </w:r>
      <w:r w:rsidR="00262854" w:rsidRPr="00262854">
        <w:rPr>
          <w:b/>
          <w:bCs/>
          <w:sz w:val="28"/>
          <w:szCs w:val="28"/>
        </w:rPr>
        <w:t xml:space="preserve"> 2022-2033</w:t>
      </w:r>
    </w:p>
    <w:p w14:paraId="13010F91" w14:textId="2ABEE367" w:rsidR="00262854" w:rsidRDefault="00262854"/>
    <w:p w14:paraId="61CEE1CE" w14:textId="15DF9DF8" w:rsidR="00262854" w:rsidRDefault="00262854" w:rsidP="00262854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Departmental Budgets received by the Budget Director no later than February 4th</w:t>
      </w:r>
    </w:p>
    <w:p w14:paraId="608AA0FF" w14:textId="77777777" w:rsidR="00262854" w:rsidRDefault="00262854" w:rsidP="00262854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</w:p>
    <w:p w14:paraId="7433AE9F" w14:textId="58B9875B" w:rsidR="00262854" w:rsidRPr="00262854" w:rsidRDefault="00262854" w:rsidP="00262854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262854"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Tentative budget must be filed on or before March 21, 2022 (normally March 20th, but that is a Sunday in 2022). </w:t>
      </w:r>
    </w:p>
    <w:p w14:paraId="7DBF10B4" w14:textId="77777777" w:rsidR="00262854" w:rsidRPr="00262854" w:rsidRDefault="00262854" w:rsidP="00262854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</w:rPr>
      </w:pPr>
    </w:p>
    <w:p w14:paraId="25F0CED7" w14:textId="77777777" w:rsidR="00262854" w:rsidRPr="00262854" w:rsidRDefault="00262854" w:rsidP="00262854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262854">
        <w:rPr>
          <w:rFonts w:eastAsia="Times New Roman" w:cstheme="minorHAnsi"/>
          <w:color w:val="000000"/>
          <w:sz w:val="24"/>
          <w:szCs w:val="24"/>
          <w:shd w:val="clear" w:color="auto" w:fill="FFFFFF"/>
        </w:rPr>
        <w:t>T</w:t>
      </w:r>
      <w:r w:rsidRPr="00262854"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entative budget must be made available to the b</w:t>
      </w:r>
      <w:r w:rsidRPr="00262854">
        <w:rPr>
          <w:rFonts w:eastAsia="Times New Roman" w:cstheme="minorHAnsi"/>
          <w:color w:val="000000"/>
          <w:sz w:val="24"/>
          <w:szCs w:val="24"/>
          <w:shd w:val="clear" w:color="auto" w:fill="FFFFFF"/>
        </w:rPr>
        <w:t>oard of trustees at a regular or special meeting to be held on or before </w:t>
      </w:r>
      <w:r w:rsidRPr="00262854"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March 31, 2022.  </w:t>
      </w:r>
    </w:p>
    <w:p w14:paraId="6C63E16F" w14:textId="3EBBE5AC" w:rsidR="00262854" w:rsidRPr="00262854" w:rsidRDefault="00262854" w:rsidP="00262854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</w:rPr>
      </w:pPr>
      <w:r w:rsidRPr="00262854">
        <w:rPr>
          <w:rFonts w:eastAsia="Times New Roman" w:cstheme="minorHAnsi"/>
          <w:color w:val="000000"/>
          <w:sz w:val="24"/>
          <w:szCs w:val="24"/>
          <w:bdr w:val="none" w:sz="0" w:space="0" w:color="auto" w:frame="1"/>
        </w:rPr>
        <w:br/>
        <w:t>The Public Hearing on the preliminary budget must be opened on or before</w:t>
      </w:r>
      <w:r w:rsidRPr="00262854">
        <w:rPr>
          <w:rFonts w:eastAsia="Times New Roman" w:cstheme="minorHAnsi"/>
          <w:b/>
          <w:bCs/>
          <w:color w:val="000000"/>
          <w:sz w:val="24"/>
          <w:szCs w:val="24"/>
          <w:bdr w:val="none" w:sz="0" w:space="0" w:color="auto" w:frame="1"/>
        </w:rPr>
        <w:t> </w:t>
      </w:r>
      <w:r w:rsidRPr="00262854">
        <w:rPr>
          <w:rFonts w:eastAsia="Times New Roman" w:cstheme="minorHAnsi"/>
          <w:color w:val="000000"/>
          <w:sz w:val="24"/>
          <w:szCs w:val="24"/>
          <w:bdr w:val="none" w:sz="0" w:space="0" w:color="auto" w:frame="1"/>
        </w:rPr>
        <w:t>April 15, 2022 and may be continued through April 20, 2022. </w:t>
      </w:r>
    </w:p>
    <w:p w14:paraId="7826A2F5" w14:textId="4966C243" w:rsidR="00262854" w:rsidRPr="00262854" w:rsidRDefault="00262854" w:rsidP="00262854">
      <w:pPr>
        <w:shd w:val="clear" w:color="auto" w:fill="FFFFFF"/>
        <w:spacing w:after="0" w:line="240" w:lineRule="auto"/>
        <w:textAlignment w:val="baseline"/>
        <w:rPr>
          <w:rFonts w:cstheme="minorHAnsi"/>
        </w:rPr>
      </w:pPr>
      <w:r w:rsidRPr="00262854">
        <w:rPr>
          <w:rFonts w:eastAsia="Times New Roman" w:cstheme="minorHAnsi"/>
          <w:b/>
          <w:bCs/>
          <w:color w:val="000000"/>
          <w:sz w:val="24"/>
          <w:szCs w:val="24"/>
          <w:bdr w:val="none" w:sz="0" w:space="0" w:color="auto" w:frame="1"/>
        </w:rPr>
        <w:br/>
      </w:r>
      <w:r w:rsidRPr="00262854"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Final budget must be adopted by May 2, 2022</w:t>
      </w:r>
      <w:r w:rsidRPr="00262854">
        <w:rPr>
          <w:rFonts w:eastAsia="Times New Roman" w:cstheme="minorHAnsi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  <w:t>. </w:t>
      </w:r>
      <w:r w:rsidRPr="00262854"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(Normally adoption would be by May 1st, but May 1, 2022 is a Sunday). </w:t>
      </w:r>
    </w:p>
    <w:sectPr w:rsidR="00262854" w:rsidRPr="002628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trQwNTQzMTIxtDRR0lEKTi0uzszPAykwrAUAnYF2XiwAAAA="/>
  </w:docVars>
  <w:rsids>
    <w:rsidRoot w:val="000A05AC"/>
    <w:rsid w:val="000A05AC"/>
    <w:rsid w:val="00183857"/>
    <w:rsid w:val="00262854"/>
    <w:rsid w:val="002F4E45"/>
    <w:rsid w:val="006A75F6"/>
    <w:rsid w:val="00837405"/>
    <w:rsid w:val="00896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AE2CE2"/>
  <w15:chartTrackingRefBased/>
  <w15:docId w15:val="{11DAFED4-008A-4817-AC5B-16572CCFE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xxgmaildefault">
    <w:name w:val="x_x_gmail_default"/>
    <w:basedOn w:val="DefaultParagraphFont"/>
    <w:rsid w:val="002628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288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52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3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82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1</Words>
  <Characters>522</Characters>
  <Application>Microsoft Office Word</Application>
  <DocSecurity>0</DocSecurity>
  <Lines>4</Lines>
  <Paragraphs>1</Paragraphs>
  <ScaleCrop>false</ScaleCrop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cFadden, Founder/CEO, Consulting For Architects, Inc.</dc:creator>
  <cp:keywords/>
  <dc:description/>
  <cp:lastModifiedBy>Mary Elizabeth Vaught</cp:lastModifiedBy>
  <cp:revision>2</cp:revision>
  <dcterms:created xsi:type="dcterms:W3CDTF">2022-01-28T12:27:00Z</dcterms:created>
  <dcterms:modified xsi:type="dcterms:W3CDTF">2022-01-28T12:27:00Z</dcterms:modified>
</cp:coreProperties>
</file>